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761182D1" w14:textId="68655BF4" w:rsidR="0016492A" w:rsidRPr="0016492A" w:rsidRDefault="0016492A" w:rsidP="0016492A">
      <w:pPr>
        <w:spacing w:after="120" w:line="288" w:lineRule="auto"/>
        <w:ind w:right="-144"/>
        <w:jc w:val="both"/>
      </w:pPr>
      <w:r w:rsidRPr="0016492A">
        <w:t>Bu talimat</w:t>
      </w:r>
      <w:r>
        <w:t>ın amacı</w:t>
      </w:r>
      <w:r w:rsidR="009920BD">
        <w:t xml:space="preserve"> </w:t>
      </w:r>
      <w:bookmarkStart w:id="0" w:name="_Hlk203170669"/>
      <w:proofErr w:type="spellStart"/>
      <w:r w:rsidR="008317F7">
        <w:rPr>
          <w:snapToGrid w:val="0"/>
        </w:rPr>
        <w:t>Elektrotermal</w:t>
      </w:r>
      <w:proofErr w:type="spellEnd"/>
      <w:r w:rsidR="008317F7">
        <w:rPr>
          <w:snapToGrid w:val="0"/>
        </w:rPr>
        <w:t xml:space="preserve"> </w:t>
      </w:r>
      <w:bookmarkEnd w:id="0"/>
      <w:r w:rsidR="009920BD">
        <w:t>İnkübatör</w:t>
      </w:r>
      <w:r w:rsidR="00873B5D" w:rsidRPr="00873B5D">
        <w:rPr>
          <w:snapToGrid w:val="0"/>
        </w:rPr>
        <w:t xml:space="preserve"> </w:t>
      </w:r>
      <w:r w:rsidR="00DA0D9B">
        <w:rPr>
          <w:snapToGrid w:val="0"/>
        </w:rPr>
        <w:t>(</w:t>
      </w:r>
      <w:r w:rsidR="00DA0D9B" w:rsidRPr="00BA2BDD">
        <w:t>LABART-LI-124D</w:t>
      </w:r>
      <w:r w:rsidR="00DA0D9B">
        <w:t xml:space="preserve">) </w:t>
      </w:r>
      <w:r w:rsidRPr="0016492A">
        <w:t>cihazının kullanılması</w:t>
      </w:r>
      <w:r w:rsidR="000B7AAB">
        <w:t xml:space="preserve"> ve</w:t>
      </w:r>
      <w:r w:rsidRPr="0016492A">
        <w:t xml:space="preserve"> bakımının ve yapılması</w:t>
      </w:r>
      <w:r>
        <w:t>dır.</w:t>
      </w:r>
    </w:p>
    <w:p w14:paraId="3498B4D8" w14:textId="77777777" w:rsidR="00A558CE" w:rsidRPr="00873B5D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873B5D">
        <w:rPr>
          <w:b/>
          <w:bCs/>
        </w:rPr>
        <w:t>2. KAPSAM</w:t>
      </w:r>
    </w:p>
    <w:p w14:paraId="615EA48C" w14:textId="69596EED" w:rsidR="00A558CE" w:rsidRPr="006305BF" w:rsidRDefault="00DA0D9B" w:rsidP="008D253B">
      <w:pPr>
        <w:spacing w:before="120" w:after="120" w:line="276" w:lineRule="auto"/>
        <w:jc w:val="both"/>
      </w:pPr>
      <w:r w:rsidRPr="00290566">
        <w:t xml:space="preserve">Bu </w:t>
      </w:r>
      <w:r>
        <w:t>t</w:t>
      </w:r>
      <w:r w:rsidRPr="00290566">
        <w:t>alimat</w:t>
      </w:r>
      <w:r>
        <w:t xml:space="preserve">, laboratuvar çalışmalarındaki ölçümler için kullanılan </w:t>
      </w:r>
      <w:proofErr w:type="spellStart"/>
      <w:r>
        <w:rPr>
          <w:snapToGrid w:val="0"/>
        </w:rPr>
        <w:t>elektrotermal</w:t>
      </w:r>
      <w:proofErr w:type="spellEnd"/>
      <w:r>
        <w:rPr>
          <w:snapToGrid w:val="0"/>
        </w:rPr>
        <w:t xml:space="preserve"> </w:t>
      </w:r>
      <w:r>
        <w:t>inkübatör</w:t>
      </w:r>
      <w:r w:rsidRPr="00873B5D">
        <w:rPr>
          <w:snapToGrid w:val="0"/>
        </w:rPr>
        <w:t xml:space="preserve"> </w:t>
      </w:r>
      <w:r>
        <w:t>kullanımını</w:t>
      </w:r>
      <w:r w:rsidR="000B7AAB">
        <w:t xml:space="preserve"> ve</w:t>
      </w:r>
      <w:r>
        <w:t xml:space="preserve"> bakımını</w:t>
      </w:r>
      <w:r w:rsidR="000B7AAB">
        <w:t xml:space="preserve"> </w:t>
      </w:r>
      <w:r>
        <w:t>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780B1319" w14:textId="77777777" w:rsidR="00DA0D9B" w:rsidRDefault="00DA0D9B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-</w:t>
      </w:r>
    </w:p>
    <w:p w14:paraId="0A459B02" w14:textId="3EEBD304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7CFCCF8D" w14:textId="14766E50" w:rsidR="008F6858" w:rsidRPr="008F6858" w:rsidRDefault="0016492A" w:rsidP="008F6858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="00873B5D" w:rsidRPr="00873B5D">
        <w:t xml:space="preserve"> </w:t>
      </w:r>
      <w:r w:rsidR="008F6858" w:rsidRPr="008F6858">
        <w:t>Cihaz düz, stabil ve havalandırması iyi bir yere yerleştirilir.</w:t>
      </w:r>
    </w:p>
    <w:p w14:paraId="027C0257" w14:textId="406CD3EE" w:rsidR="008F6858" w:rsidRPr="008F6858" w:rsidRDefault="0016492A" w:rsidP="008F6858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2.</w:t>
      </w:r>
      <w:r w:rsidRPr="0016492A">
        <w:t xml:space="preserve"> </w:t>
      </w:r>
      <w:r w:rsidR="008F6858" w:rsidRPr="008F6858">
        <w:t xml:space="preserve">Güç kablosu prize takılır ve cihazın </w:t>
      </w:r>
      <w:r w:rsidR="008F6858">
        <w:t xml:space="preserve">sağ tarafında yer alan </w:t>
      </w:r>
      <w:r w:rsidR="008F6858" w:rsidRPr="008F6858">
        <w:t>ana açma/kapama düğmesi “ON” konumuna getirilir.</w:t>
      </w:r>
    </w:p>
    <w:p w14:paraId="13AB02EF" w14:textId="36F90928" w:rsidR="00BA2BDD" w:rsidRPr="00BA2BDD" w:rsidRDefault="00686889" w:rsidP="00BA2BDD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3.</w:t>
      </w:r>
      <w:r w:rsidR="0016492A" w:rsidRPr="0016492A">
        <w:rPr>
          <w:b/>
          <w:bCs/>
        </w:rPr>
        <w:t xml:space="preserve"> </w:t>
      </w:r>
      <w:r w:rsidR="00BA2BDD" w:rsidRPr="00BA2BDD">
        <w:t>LCD ekranda açılış ekranı görülür.</w:t>
      </w:r>
      <w:r w:rsidR="00BA2BDD">
        <w:t xml:space="preserve"> </w:t>
      </w:r>
      <w:r w:rsidR="00BA2BDD" w:rsidRPr="00BA2BDD">
        <w:t>PID sıcaklık kontrol sistemi devreye girer.</w:t>
      </w:r>
    </w:p>
    <w:p w14:paraId="59271FDE" w14:textId="3DCA3A6C" w:rsidR="00BA2BDD" w:rsidRPr="00BA2BDD" w:rsidRDefault="00686889" w:rsidP="00BA2BDD">
      <w:pPr>
        <w:pStyle w:val="stBilgi"/>
        <w:spacing w:line="360" w:lineRule="auto"/>
        <w:jc w:val="both"/>
        <w:rPr>
          <w:bCs/>
        </w:rPr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 w:rsidR="00BA2BDD" w:rsidRPr="00BA2BDD">
        <w:rPr>
          <w:bCs/>
        </w:rPr>
        <w:t>SET” tuşuna basılır.</w:t>
      </w:r>
      <w:r w:rsidR="00BA2BDD">
        <w:rPr>
          <w:bCs/>
        </w:rPr>
        <w:t xml:space="preserve"> </w:t>
      </w:r>
      <w:r w:rsidR="00BA2BDD" w:rsidRPr="00BA2BDD">
        <w:rPr>
          <w:bCs/>
        </w:rPr>
        <w:t>İstenen sıcaklık yukarı/aşağı tuşlarıyla ayarlanır.</w:t>
      </w:r>
      <w:r w:rsidR="00BA2BDD">
        <w:rPr>
          <w:bCs/>
        </w:rPr>
        <w:t xml:space="preserve"> </w:t>
      </w:r>
      <w:r w:rsidR="00BA2BDD" w:rsidRPr="00BA2BDD">
        <w:rPr>
          <w:bCs/>
        </w:rPr>
        <w:t>Ayar yapıldıktan sonra tekrar “SET” tuşuna basılarak sıcaklık onaylanır.</w:t>
      </w:r>
    </w:p>
    <w:p w14:paraId="420A8288" w14:textId="6D33D42B" w:rsidR="00BA2BDD" w:rsidRPr="00BA2BDD" w:rsidRDefault="00686889" w:rsidP="00BA2BDD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5.</w:t>
      </w:r>
      <w:r w:rsidR="0016492A" w:rsidRPr="0016492A">
        <w:t xml:space="preserve"> </w:t>
      </w:r>
      <w:r w:rsidR="00BA2BDD" w:rsidRPr="00BA2BDD">
        <w:t>Raflar üzerine steril numune kapları dikkatlice yerleştirilir.</w:t>
      </w:r>
      <w:r w:rsidR="00BA2BDD">
        <w:t xml:space="preserve"> </w:t>
      </w:r>
      <w:r w:rsidR="00BA2BDD" w:rsidRPr="00BA2BDD">
        <w:t>Kapak kapatılır. Kapı tamamen kapalı olmalıdır.</w:t>
      </w:r>
      <w:r w:rsidR="00BA2BDD">
        <w:t xml:space="preserve"> </w:t>
      </w:r>
      <w:r w:rsidR="00BA2BDD" w:rsidRPr="00BA2BDD">
        <w:t xml:space="preserve">Fan sistemi sayesinde sıcaklık </w:t>
      </w:r>
      <w:proofErr w:type="spellStart"/>
      <w:r w:rsidR="00BA2BDD" w:rsidRPr="00BA2BDD">
        <w:t>uniform</w:t>
      </w:r>
      <w:proofErr w:type="spellEnd"/>
      <w:r w:rsidR="00BA2BDD" w:rsidRPr="00BA2BDD">
        <w:t xml:space="preserve"> dağılır.</w:t>
      </w:r>
    </w:p>
    <w:p w14:paraId="2C1E8A68" w14:textId="77777777" w:rsidR="00BA2BDD" w:rsidRDefault="00686889" w:rsidP="008F6858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</w:t>
      </w:r>
      <w:r w:rsidR="009920BD">
        <w:rPr>
          <w:b/>
        </w:rPr>
        <w:t>6</w:t>
      </w:r>
      <w:r w:rsidR="0016492A" w:rsidRPr="0016492A">
        <w:rPr>
          <w:b/>
        </w:rPr>
        <w:t>.</w:t>
      </w:r>
      <w:r w:rsidR="0016492A" w:rsidRPr="0016492A">
        <w:t xml:space="preserve"> </w:t>
      </w:r>
      <w:r w:rsidR="00BA2BDD" w:rsidRPr="00BA2BDD">
        <w:t>Süre ayarı yapılabilir</w:t>
      </w:r>
      <w:r w:rsidR="00BA2BDD">
        <w:t xml:space="preserve">, </w:t>
      </w:r>
      <w:r w:rsidR="00BA2BDD" w:rsidRPr="00BA2BDD">
        <w:t>istenen süre girilerek inkübasyon başlatılır.</w:t>
      </w:r>
      <w:r w:rsidR="00BA2BDD">
        <w:t xml:space="preserve"> </w:t>
      </w:r>
    </w:p>
    <w:p w14:paraId="2FAF4101" w14:textId="68A83BEF" w:rsidR="008F6858" w:rsidRPr="0016492A" w:rsidRDefault="00BA2BDD" w:rsidP="008F6858">
      <w:pPr>
        <w:pStyle w:val="stBilgi"/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 w:rsidR="002673C3">
        <w:rPr>
          <w:b/>
        </w:rPr>
        <w:t>7</w:t>
      </w:r>
      <w:r w:rsidRPr="0016492A">
        <w:rPr>
          <w:b/>
        </w:rPr>
        <w:t>.</w:t>
      </w:r>
      <w:r w:rsidRPr="0016492A">
        <w:t xml:space="preserve"> </w:t>
      </w:r>
      <w:r w:rsidRPr="00BA2BDD">
        <w:t xml:space="preserve">Süre </w:t>
      </w:r>
      <w:r>
        <w:t>tamamlandığında n</w:t>
      </w:r>
      <w:r w:rsidR="008F6858">
        <w:t>umuneler dikkatlice çıkarılır. Cihaz içi temizlenir.</w:t>
      </w:r>
      <w:r w:rsidR="008F6858" w:rsidRPr="008F6858">
        <w:t xml:space="preserve"> </w:t>
      </w:r>
    </w:p>
    <w:p w14:paraId="233CED2D" w14:textId="1F1EE219" w:rsidR="008F6858" w:rsidRDefault="008F6858" w:rsidP="008F6858">
      <w:pPr>
        <w:pStyle w:val="stBilgi"/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 w:rsidR="002673C3">
        <w:rPr>
          <w:b/>
        </w:rPr>
        <w:t>8</w:t>
      </w:r>
      <w:r w:rsidRPr="0016492A">
        <w:rPr>
          <w:b/>
        </w:rPr>
        <w:t>.</w:t>
      </w:r>
      <w:r w:rsidRPr="0016492A">
        <w:t xml:space="preserve"> </w:t>
      </w:r>
      <w:r>
        <w:t>Cihazın sağ tarafındaki açma/kapama düğmesi</w:t>
      </w:r>
      <w:r w:rsidR="00BA2BDD">
        <w:t xml:space="preserve"> </w:t>
      </w:r>
      <w:r w:rsidR="00BA2BDD" w:rsidRPr="008F6858">
        <w:t>“O</w:t>
      </w:r>
      <w:r w:rsidR="00BA2BDD">
        <w:t>FF</w:t>
      </w:r>
      <w:r w:rsidR="00BA2BDD" w:rsidRPr="008F6858">
        <w:t xml:space="preserve">” </w:t>
      </w:r>
      <w:r w:rsidR="00BA2BDD">
        <w:t xml:space="preserve">konumuna getirilir </w:t>
      </w:r>
      <w:r>
        <w:t>ve cihaz kapatılır.</w:t>
      </w:r>
    </w:p>
    <w:p w14:paraId="48316620" w14:textId="3C578DA8" w:rsidR="008F6858" w:rsidRDefault="008F6858" w:rsidP="008F6858">
      <w:pPr>
        <w:pStyle w:val="stBilgi"/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 w:rsidR="002673C3">
        <w:rPr>
          <w:b/>
        </w:rPr>
        <w:t>9</w:t>
      </w:r>
      <w:r w:rsidRPr="0016492A">
        <w:rPr>
          <w:b/>
        </w:rPr>
        <w:t>.</w:t>
      </w:r>
      <w:r w:rsidRPr="0016492A">
        <w:t xml:space="preserve"> </w:t>
      </w:r>
      <w:r w:rsidRPr="00120C6C">
        <w:t>Cihaz fişten çekilir.</w:t>
      </w:r>
    </w:p>
    <w:p w14:paraId="2DFDBCA6" w14:textId="2131BEF1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16DDE16C" w14:textId="012D6FB4" w:rsidR="00686889" w:rsidRPr="00686889" w:rsidRDefault="00686889" w:rsidP="00686889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="006C688A" w:rsidRPr="006C688A">
        <w:t xml:space="preserve"> </w:t>
      </w:r>
      <w:r w:rsidR="00BA2BDD" w:rsidRPr="00BA2BDD">
        <w:t>İç yüzey, raflar ve kapı contaları %70 etanol ile silinir.</w:t>
      </w:r>
      <w:r w:rsidR="00BA2BDD">
        <w:t xml:space="preserve"> </w:t>
      </w:r>
    </w:p>
    <w:p w14:paraId="60203F50" w14:textId="15B87156" w:rsidR="00686889" w:rsidRPr="00686889" w:rsidRDefault="00686889" w:rsidP="00686889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 xml:space="preserve">.2.2. </w:t>
      </w:r>
      <w:r w:rsidR="00BA2BDD" w:rsidRPr="00BA2BDD">
        <w:t>Tüm kablolar, fiş, rezistans ve sıcaklık sensörü görsel olarak kontrol edilir.</w:t>
      </w:r>
    </w:p>
    <w:p w14:paraId="038339C4" w14:textId="77777777" w:rsidR="00DA0D9B" w:rsidRPr="006305BF" w:rsidRDefault="00DA0D9B" w:rsidP="00DA0D9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5C4BC8A7" w14:textId="0405EA72" w:rsidR="00DA0D9B" w:rsidRDefault="00DA0D9B" w:rsidP="00DA0D9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8E4B12">
        <w:t>KUYAM.F2.</w:t>
      </w:r>
      <w:r w:rsidRPr="00A078D5">
        <w:t xml:space="preserve">Cihaz </w:t>
      </w:r>
      <w:r>
        <w:t xml:space="preserve">Kullanım Çizelgesi </w:t>
      </w:r>
      <w:r w:rsidRPr="00A078D5">
        <w:t>Formu</w:t>
      </w:r>
      <w:r>
        <w:rPr>
          <w:b/>
          <w:bCs/>
        </w:rPr>
        <w:t xml:space="preserve"> </w:t>
      </w:r>
    </w:p>
    <w:p w14:paraId="46EC9405" w14:textId="77777777" w:rsidR="00DA0D9B" w:rsidRPr="00170E57" w:rsidRDefault="00DA0D9B" w:rsidP="00DA0D9B">
      <w:pPr>
        <w:spacing w:before="120" w:after="120" w:line="276" w:lineRule="auto"/>
        <w:jc w:val="both"/>
        <w:rPr>
          <w:b/>
          <w:bCs/>
        </w:rPr>
      </w:pPr>
    </w:p>
    <w:p w14:paraId="625D8E33" w14:textId="77777777" w:rsidR="00DA0D9B" w:rsidRPr="00A078D5" w:rsidRDefault="00DA0D9B" w:rsidP="00DA0D9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lastRenderedPageBreak/>
        <w:t>7</w:t>
      </w:r>
      <w:r w:rsidRPr="006305BF">
        <w:rPr>
          <w:b/>
          <w:bCs/>
        </w:rPr>
        <w:t>. İLGİLİ DOKÜMANLAR</w:t>
      </w:r>
    </w:p>
    <w:p w14:paraId="3A252B12" w14:textId="77777777" w:rsidR="00DA0D9B" w:rsidRPr="0099313A" w:rsidRDefault="00DA0D9B" w:rsidP="00DA0D9B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p w14:paraId="2A53734E" w14:textId="48223276" w:rsidR="007750AE" w:rsidRPr="00142AF6" w:rsidRDefault="007750AE" w:rsidP="00DA0D9B">
      <w:pPr>
        <w:spacing w:before="120" w:after="120" w:line="276" w:lineRule="auto"/>
        <w:jc w:val="both"/>
        <w:rPr>
          <w:sz w:val="20"/>
        </w:rPr>
      </w:pPr>
    </w:p>
    <w:sectPr w:rsidR="007750AE" w:rsidRPr="00142AF6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9AB07A" w14:textId="77777777" w:rsidR="00D051E0" w:rsidRDefault="00D051E0" w:rsidP="009F6313">
      <w:r>
        <w:separator/>
      </w:r>
    </w:p>
  </w:endnote>
  <w:endnote w:type="continuationSeparator" w:id="0">
    <w:p w14:paraId="4E9E9762" w14:textId="77777777" w:rsidR="00D051E0" w:rsidRDefault="00D051E0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655EE" w14:textId="77777777" w:rsidR="008E4B12" w:rsidRDefault="008E4B1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7250D207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8E4B12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2F0DC2" w14:textId="77777777" w:rsidR="008E4B12" w:rsidRDefault="008E4B1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3F56AF" w14:textId="77777777" w:rsidR="00D051E0" w:rsidRDefault="00D051E0" w:rsidP="009F6313">
      <w:r>
        <w:separator/>
      </w:r>
    </w:p>
  </w:footnote>
  <w:footnote w:type="continuationSeparator" w:id="0">
    <w:p w14:paraId="37FFAE2B" w14:textId="77777777" w:rsidR="00D051E0" w:rsidRDefault="00D051E0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50DBE9" w14:textId="77777777" w:rsidR="008E4B12" w:rsidRDefault="008E4B1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5"/>
      <w:gridCol w:w="5144"/>
      <w:gridCol w:w="1560"/>
      <w:gridCol w:w="1835"/>
    </w:tblGrid>
    <w:tr w:rsidR="008E4B12" w14:paraId="562DF390" w14:textId="77777777" w:rsidTr="00A51FE4">
      <w:trPr>
        <w:trHeight w:val="302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8E4B12" w:rsidRDefault="008E4B12" w:rsidP="008E4B12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6AA2241D">
                <wp:simplePos x="0" y="0"/>
                <wp:positionH relativeFrom="column">
                  <wp:posOffset>117667</wp:posOffset>
                </wp:positionH>
                <wp:positionV relativeFrom="paragraph">
                  <wp:posOffset>44963</wp:posOffset>
                </wp:positionV>
                <wp:extent cx="662787" cy="705485"/>
                <wp:effectExtent l="0" t="0" r="4445" b="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787" cy="7054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8E4B12" w:rsidRPr="00606FF5" w:rsidRDefault="008E4B12" w:rsidP="008E4B12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8E4B12" w:rsidRPr="00DB66C0" w:rsidRDefault="008E4B12" w:rsidP="008E4B12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8E4B12" w:rsidRPr="00DB66C0" w:rsidRDefault="008E4B12" w:rsidP="008E4B12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36DF436C" w:rsidR="008E4B12" w:rsidRPr="008E4B12" w:rsidRDefault="008E4B12" w:rsidP="008E4B12">
          <w:pPr>
            <w:jc w:val="center"/>
            <w:rPr>
              <w:sz w:val="20"/>
              <w:szCs w:val="10"/>
            </w:rPr>
          </w:pPr>
          <w:r>
            <w:rPr>
              <w:sz w:val="20"/>
            </w:rPr>
            <w:t>KUYAM.TL15</w:t>
          </w:r>
        </w:p>
      </w:tc>
    </w:tr>
    <w:tr w:rsidR="008E4B12" w14:paraId="099F0CCD" w14:textId="77777777" w:rsidTr="00A51FE4">
      <w:trPr>
        <w:trHeight w:val="302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8E4B12" w:rsidRPr="00606FF5" w:rsidRDefault="008E4B12" w:rsidP="008E4B12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8E4B12" w:rsidRPr="00606FF5" w:rsidRDefault="008E4B12" w:rsidP="008E4B12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8E4B12" w:rsidRDefault="008E4B12" w:rsidP="008E4B12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0D64F72C" w:rsidR="008E4B12" w:rsidRPr="008E4B12" w:rsidRDefault="008E4B12" w:rsidP="008E4B12">
          <w:pPr>
            <w:jc w:val="center"/>
            <w:rPr>
              <w:color w:val="EE0000"/>
              <w:sz w:val="20"/>
              <w:szCs w:val="20"/>
            </w:rPr>
          </w:pPr>
          <w:r w:rsidRPr="008E4B12">
            <w:rPr>
              <w:sz w:val="20"/>
            </w:rPr>
            <w:t>07.08.2025</w:t>
          </w:r>
        </w:p>
      </w:tc>
    </w:tr>
    <w:tr w:rsidR="008E4B12" w14:paraId="51A3B14F" w14:textId="77777777" w:rsidTr="00A51FE4">
      <w:trPr>
        <w:trHeight w:val="302"/>
      </w:trPr>
      <w:tc>
        <w:tcPr>
          <w:tcW w:w="812" w:type="pct"/>
          <w:vMerge/>
        </w:tcPr>
        <w:p w14:paraId="22CABCF0" w14:textId="77777777" w:rsidR="008E4B12" w:rsidRDefault="008E4B12" w:rsidP="008E4B12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13F0FCE5" w:rsidR="008E4B12" w:rsidRPr="002B75A0" w:rsidRDefault="008E4B12" w:rsidP="008E4B12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ELEKTROTERMAL İNKÜBATÖR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8E4B12" w:rsidRPr="00E96D48" w:rsidRDefault="008E4B12" w:rsidP="008E4B12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6BAC7224" w14:textId="269BA644" w:rsidR="008E4B12" w:rsidRPr="008E4B12" w:rsidRDefault="008E4B12" w:rsidP="008E4B12">
          <w:pPr>
            <w:jc w:val="center"/>
            <w:rPr>
              <w:color w:val="EE0000"/>
              <w:sz w:val="20"/>
              <w:szCs w:val="20"/>
            </w:rPr>
          </w:pPr>
          <w:r w:rsidRPr="008E4B12">
            <w:rPr>
              <w:sz w:val="20"/>
            </w:rPr>
            <w:t>00</w:t>
          </w:r>
        </w:p>
      </w:tc>
    </w:tr>
    <w:tr w:rsidR="008E4B12" w14:paraId="5B6391D0" w14:textId="77777777" w:rsidTr="00A51FE4">
      <w:trPr>
        <w:trHeight w:val="302"/>
      </w:trPr>
      <w:tc>
        <w:tcPr>
          <w:tcW w:w="812" w:type="pct"/>
          <w:vMerge/>
        </w:tcPr>
        <w:p w14:paraId="55F9B9D3" w14:textId="6C3930E2" w:rsidR="008E4B12" w:rsidRPr="00606FF5" w:rsidRDefault="008E4B12" w:rsidP="008E4B12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8E4B12" w:rsidRPr="00606FF5" w:rsidRDefault="008E4B12" w:rsidP="008E4B12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8E4B12" w:rsidRPr="00E96D48" w:rsidRDefault="008E4B12" w:rsidP="008E4B12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78687BD5" w14:textId="6CAC589F" w:rsidR="008E4B12" w:rsidRPr="008E4B12" w:rsidRDefault="008E4B12" w:rsidP="008E4B12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8E4B12">
            <w:rPr>
              <w:sz w:val="20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E7E82" w14:textId="77777777" w:rsidR="008E4B12" w:rsidRDefault="008E4B1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8086896">
    <w:abstractNumId w:val="4"/>
  </w:num>
  <w:num w:numId="2" w16cid:durableId="1519083649">
    <w:abstractNumId w:val="3"/>
  </w:num>
  <w:num w:numId="3" w16cid:durableId="232664381">
    <w:abstractNumId w:val="5"/>
  </w:num>
  <w:num w:numId="4" w16cid:durableId="1169129316">
    <w:abstractNumId w:val="6"/>
  </w:num>
  <w:num w:numId="5" w16cid:durableId="1823082864">
    <w:abstractNumId w:val="2"/>
  </w:num>
  <w:num w:numId="6" w16cid:durableId="494498642">
    <w:abstractNumId w:val="1"/>
  </w:num>
  <w:num w:numId="7" w16cid:durableId="4598039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691"/>
    <w:rsid w:val="000B7AAB"/>
    <w:rsid w:val="000C1315"/>
    <w:rsid w:val="000C3A62"/>
    <w:rsid w:val="000C4488"/>
    <w:rsid w:val="000C59DD"/>
    <w:rsid w:val="000D0489"/>
    <w:rsid w:val="000D1297"/>
    <w:rsid w:val="000D653A"/>
    <w:rsid w:val="000D68B8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0C6C"/>
    <w:rsid w:val="00126CF6"/>
    <w:rsid w:val="00142A5B"/>
    <w:rsid w:val="00142AF6"/>
    <w:rsid w:val="001542B2"/>
    <w:rsid w:val="00154915"/>
    <w:rsid w:val="0016492A"/>
    <w:rsid w:val="00164ADE"/>
    <w:rsid w:val="00164F67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627"/>
    <w:rsid w:val="001E6944"/>
    <w:rsid w:val="001F00B2"/>
    <w:rsid w:val="001F11E6"/>
    <w:rsid w:val="001F2E09"/>
    <w:rsid w:val="001F4BDF"/>
    <w:rsid w:val="001F6F47"/>
    <w:rsid w:val="00200D78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C4E"/>
    <w:rsid w:val="002615E5"/>
    <w:rsid w:val="00261ADF"/>
    <w:rsid w:val="002673C3"/>
    <w:rsid w:val="00275367"/>
    <w:rsid w:val="0028049D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34DE"/>
    <w:rsid w:val="0035539D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447F"/>
    <w:rsid w:val="003D56D8"/>
    <w:rsid w:val="003D7071"/>
    <w:rsid w:val="003D70C7"/>
    <w:rsid w:val="003F4344"/>
    <w:rsid w:val="004016D1"/>
    <w:rsid w:val="00402065"/>
    <w:rsid w:val="0040266F"/>
    <w:rsid w:val="00404351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53B40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50E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0594"/>
    <w:rsid w:val="00525267"/>
    <w:rsid w:val="00530516"/>
    <w:rsid w:val="005332D0"/>
    <w:rsid w:val="00534157"/>
    <w:rsid w:val="005366A5"/>
    <w:rsid w:val="00544831"/>
    <w:rsid w:val="00546D2C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C5982"/>
    <w:rsid w:val="005D41C9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785"/>
    <w:rsid w:val="006128DF"/>
    <w:rsid w:val="006166E9"/>
    <w:rsid w:val="00623B93"/>
    <w:rsid w:val="006277A2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269"/>
    <w:rsid w:val="006805C8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88A"/>
    <w:rsid w:val="006C6EE0"/>
    <w:rsid w:val="006D3082"/>
    <w:rsid w:val="006D3166"/>
    <w:rsid w:val="006E554D"/>
    <w:rsid w:val="006F3A77"/>
    <w:rsid w:val="006F3F35"/>
    <w:rsid w:val="006F432D"/>
    <w:rsid w:val="006F57C6"/>
    <w:rsid w:val="006F6A04"/>
    <w:rsid w:val="00704D01"/>
    <w:rsid w:val="0070584E"/>
    <w:rsid w:val="00705EFD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D5C30"/>
    <w:rsid w:val="007E177D"/>
    <w:rsid w:val="007E2190"/>
    <w:rsid w:val="007E5032"/>
    <w:rsid w:val="007F0D7F"/>
    <w:rsid w:val="007F27CF"/>
    <w:rsid w:val="007F2D07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7F7"/>
    <w:rsid w:val="00831FBA"/>
    <w:rsid w:val="008334C5"/>
    <w:rsid w:val="00837F6D"/>
    <w:rsid w:val="00844AC2"/>
    <w:rsid w:val="0084523A"/>
    <w:rsid w:val="0084558F"/>
    <w:rsid w:val="0085047B"/>
    <w:rsid w:val="00850BAD"/>
    <w:rsid w:val="00854CB6"/>
    <w:rsid w:val="0085788F"/>
    <w:rsid w:val="00866676"/>
    <w:rsid w:val="00872ADC"/>
    <w:rsid w:val="00873957"/>
    <w:rsid w:val="00873B5D"/>
    <w:rsid w:val="00875732"/>
    <w:rsid w:val="00877930"/>
    <w:rsid w:val="00877FF6"/>
    <w:rsid w:val="00880710"/>
    <w:rsid w:val="00891DC2"/>
    <w:rsid w:val="00892949"/>
    <w:rsid w:val="008969F7"/>
    <w:rsid w:val="008A5199"/>
    <w:rsid w:val="008C15FF"/>
    <w:rsid w:val="008D253B"/>
    <w:rsid w:val="008D46D5"/>
    <w:rsid w:val="008D4D11"/>
    <w:rsid w:val="008E00EA"/>
    <w:rsid w:val="008E0D45"/>
    <w:rsid w:val="008E3B1C"/>
    <w:rsid w:val="008E4B12"/>
    <w:rsid w:val="008F1F2C"/>
    <w:rsid w:val="008F6858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73B88"/>
    <w:rsid w:val="0098718D"/>
    <w:rsid w:val="009920BD"/>
    <w:rsid w:val="0099612F"/>
    <w:rsid w:val="00997763"/>
    <w:rsid w:val="00997B0C"/>
    <w:rsid w:val="009A0AED"/>
    <w:rsid w:val="009A311C"/>
    <w:rsid w:val="009A40EF"/>
    <w:rsid w:val="009B0081"/>
    <w:rsid w:val="009B2C71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05B"/>
    <w:rsid w:val="00A64926"/>
    <w:rsid w:val="00A6701E"/>
    <w:rsid w:val="00A67609"/>
    <w:rsid w:val="00A73DF0"/>
    <w:rsid w:val="00A76486"/>
    <w:rsid w:val="00A836A7"/>
    <w:rsid w:val="00A85A72"/>
    <w:rsid w:val="00A92086"/>
    <w:rsid w:val="00A96687"/>
    <w:rsid w:val="00AA2F49"/>
    <w:rsid w:val="00AA45CD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1A46"/>
    <w:rsid w:val="00AF45FE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97E8B"/>
    <w:rsid w:val="00BA2BDD"/>
    <w:rsid w:val="00BA2F8C"/>
    <w:rsid w:val="00BA5AA8"/>
    <w:rsid w:val="00BA66FB"/>
    <w:rsid w:val="00BB3011"/>
    <w:rsid w:val="00BB307F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51E0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0D9B"/>
    <w:rsid w:val="00DA2A05"/>
    <w:rsid w:val="00DA35A2"/>
    <w:rsid w:val="00DA5952"/>
    <w:rsid w:val="00DA5A99"/>
    <w:rsid w:val="00DB5B9D"/>
    <w:rsid w:val="00DC4EB3"/>
    <w:rsid w:val="00DC4F55"/>
    <w:rsid w:val="00DD448F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471C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  <w:style w:type="paragraph" w:styleId="NormalWeb">
    <w:name w:val="Normal (Web)"/>
    <w:basedOn w:val="Normal"/>
    <w:semiHidden/>
    <w:unhideWhenUsed/>
    <w:rsid w:val="00873B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8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C0E119-90E2-422A-A3A1-CE2C991A5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3</cp:revision>
  <cp:lastPrinted>2019-04-17T09:26:00Z</cp:lastPrinted>
  <dcterms:created xsi:type="dcterms:W3CDTF">2025-08-07T12:55:00Z</dcterms:created>
  <dcterms:modified xsi:type="dcterms:W3CDTF">2025-08-12T08:24:00Z</dcterms:modified>
</cp:coreProperties>
</file>